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1" w:name="Xedf2c975e4a3642ebffcbaba2d6fb74d888a5df"/>
    <w:p>
      <w:pPr>
        <w:pStyle w:val="Heading1"/>
      </w:pPr>
      <w:r>
        <w:t xml:space="preserve">Internship Application Letter for Vide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Frankfurt am Main, Germany</w:t>
      </w:r>
    </w:p>
    <w:bookmarkStart w:id="20" w:name="X0791bec98044e2b754a4561634ae8442ea4a006"/>
    <w:p>
      <w:pPr>
        <w:pStyle w:val="Heading2"/>
      </w:pPr>
      <w:r>
        <w:t xml:space="preserve">Subject: Application for Videographer Internship Position</w:t>
      </w:r>
    </w:p>
    <w:p>
      <w:pPr>
        <w:pStyle w:val="FirstParagraph"/>
      </w:pPr>
      <w:r>
        <w:t xml:space="preserve">Dear Hiring Team,</w:t>
      </w:r>
    </w:p>
    <w:p>
      <w:pPr>
        <w:pStyle w:val="BodyText"/>
      </w:pPr>
      <w:r>
        <w:t xml:space="preserve">I am writing with profound enthusiasm to express my strong interest in the Videographer Internship position at your esteemed organization, as advertised on [Platform where you saw the posting - e.g., LinkedIn, company website]. As a dedicated and creative media student deeply passionate about visual storytelling, I am eager to apply my skills and academic foundation within the dynamic media landscape of</w:t>
      </w:r>
      <w:r>
        <w:t xml:space="preserve"> </w:t>
      </w:r>
      <w:r>
        <w:rPr>
          <w:bCs/>
          <w:b/>
        </w:rPr>
        <w:t xml:space="preserve">Germany Frankfurt</w:t>
      </w:r>
      <w:r>
        <w:t xml:space="preserve">. This Internship Application Letter serves as my formal submission for this opportunity, reflecting my commitment to contributing meaningfully to your team while immersing myself in the professional environment of one of Europe's most vibrant cultural and business hubs.</w:t>
      </w:r>
    </w:p>
    <w:p>
      <w:pPr>
        <w:pStyle w:val="BodyText"/>
      </w:pPr>
      <w:r>
        <w:t xml:space="preserve">The unique convergence of tradition and innovation that defines</w:t>
      </w:r>
      <w:r>
        <w:t xml:space="preserve"> </w:t>
      </w:r>
      <w:r>
        <w:rPr>
          <w:bCs/>
          <w:b/>
        </w:rPr>
        <w:t xml:space="preserve">Germany Frankfurt</w:t>
      </w:r>
      <w:r>
        <w:t xml:space="preserve">—where historic landmarks like the Römerberg square meet cutting-edge corporate headquarters along the Main River—resonates powerfully with my vision for visual media. I am particularly drawn to your company’s reputation for producing high-impact content that captures both the essence of Frankfurt’s cosmopolitan energy and its deep-rooted European identity. In my academic studies at [Your University, e.g., Hochschule für Medien, Kommunikation und Wirtschaft in Frankfurt], I have honed technical proficiency with industry-standard tools such as Adobe Premiere Pro, DaVinci Resolve, and Sony FX6 cameras. My coursework has emphasized narrative structure for corporate branding, event documentation (including international conferences at Messe Frankfurt), and drone cinematography—skills directly applicable to the multifaceted demands of a Videographer role in this city.</w:t>
      </w:r>
    </w:p>
    <w:p>
      <w:pPr>
        <w:pStyle w:val="BodyText"/>
      </w:pPr>
      <w:r>
        <w:t xml:space="preserve">What excites me most about interning with your team is the chance to learn from professionals who navigate Frankfurt’s unique media ecosystem. As a key node for multinational corporations, financial institutions, and creative agencies,</w:t>
      </w:r>
      <w:r>
        <w:t xml:space="preserve"> </w:t>
      </w:r>
      <w:r>
        <w:rPr>
          <w:bCs/>
          <w:b/>
        </w:rPr>
        <w:t xml:space="preserve">Germany Frankfurt</w:t>
      </w:r>
      <w:r>
        <w:t xml:space="preserve"> </w:t>
      </w:r>
      <w:r>
        <w:t xml:space="preserve">offers an unparalleled environment for understanding how visual content drives global engagement. I have followed your recent work on [Mention a specific project if possible - e.g., "the sustainable tourism campaign featuring the Main River," "the corporate video series for European clients"] and am inspired by how you blend technical precision with authentic storytelling. My previous internship at [Local Frankfurt Media Agency] involved filming behind-the-scenes content for the Frankfurter Buchmesse, where I learned to operate efficiently under tight deadlines while respecting German workplace culture—emphasizing punctuality, clear communication, and meticulous attention to detail.</w:t>
      </w:r>
    </w:p>
    <w:p>
      <w:pPr>
        <w:pStyle w:val="BodyText"/>
      </w:pPr>
      <w:r>
        <w:t xml:space="preserve">As a Videographer intern in</w:t>
      </w:r>
      <w:r>
        <w:t xml:space="preserve"> </w:t>
      </w:r>
      <w:r>
        <w:rPr>
          <w:bCs/>
          <w:b/>
        </w:rPr>
        <w:t xml:space="preserve">Germany Frankfurt</w:t>
      </w:r>
      <w:r>
        <w:t xml:space="preserve">, I am prepared to contribute immediately through my ability to handle end-to-end project execution: from pre-production planning (scripting, storyboarding for diverse audiences) and on-location shooting (adapting to Frankfurt’s varied settings—from the bustling Zeil shopping district to the serene parks along the river) to post-production tasks like color grading and audio editing. I am fluent in German (B2 level), which allows me to collaborate seamlessly with local teams and understand nuanced cultural contexts—critical for creating content that resonates authentically with</w:t>
      </w:r>
      <w:r>
        <w:t xml:space="preserve"> </w:t>
      </w:r>
      <w:r>
        <w:rPr>
          <w:bCs/>
          <w:b/>
        </w:rPr>
        <w:t xml:space="preserve">Germany Frankfurt</w:t>
      </w:r>
      <w:r>
        <w:t xml:space="preserve">'s diverse population. My portfolio, accessible at [Link to Portfolio], showcases projects like a documentary on student entrepreneurship at Goethe University and a promotional video for an eco-friendly startup in Offenbach, demonstrating my adaptability across genres.</w:t>
      </w:r>
    </w:p>
    <w:p>
      <w:pPr>
        <w:pStyle w:val="BodyText"/>
      </w:pPr>
      <w:r>
        <w:t xml:space="preserve">I understand that interning in</w:t>
      </w:r>
      <w:r>
        <w:t xml:space="preserve"> </w:t>
      </w:r>
      <w:r>
        <w:rPr>
          <w:bCs/>
          <w:b/>
        </w:rPr>
        <w:t xml:space="preserve">Germany Frankfurt</w:t>
      </w:r>
      <w:r>
        <w:t xml:space="preserve"> </w:t>
      </w:r>
      <w:r>
        <w:t xml:space="preserve">requires more than technical skill; it demands cultural awareness and professional maturity. I have studied German business etiquette extensively—valuing direct communication, respect for hierarchy during team projects, and the importance of delivering polished work ahead of schedule. In my academic projects, I consistently collaborated with international peers on cross-cultural teams (including members from Spain and Japan), refining my ability to communicate ideas clearly in multilingual settings—a trait I know is vital for success in Frankfurt’s global workspace. Furthermore, I am committed to adhering strictly to German data protection regulations (DSGVO) when handling client materials, a standard I’ve upheld during all my media projects.</w:t>
      </w:r>
    </w:p>
    <w:p>
      <w:pPr>
        <w:pStyle w:val="BodyText"/>
      </w:pPr>
      <w:r>
        <w:t xml:space="preserve">My motivation extends beyond technical growth; I seek an opportunity where my work as a Videographer can meaningfully contribute to your organization’s mission while deepening my understanding of</w:t>
      </w:r>
      <w:r>
        <w:t xml:space="preserve"> </w:t>
      </w:r>
      <w:r>
        <w:rPr>
          <w:bCs/>
          <w:b/>
        </w:rPr>
        <w:t xml:space="preserve">Germany Frankfurt</w:t>
      </w:r>
      <w:r>
        <w:t xml:space="preserve"> </w:t>
      </w:r>
      <w:r>
        <w:t xml:space="preserve">as a creative capital. I am especially keen to learn from your team’s approach to integrating local narratives into international campaigns—a skill that aligns with Frankfurt’s role as Europe’s connective hub. The chance to gain hands-on experience with professional-grade equipment, participate in client meetings, and observe how award-winning content is conceptualized in this city would be invaluable for my career trajectory.</w:t>
      </w:r>
    </w:p>
    <w:p>
      <w:pPr>
        <w:pStyle w:val="BodyText"/>
      </w:pPr>
      <w:r>
        <w:t xml:space="preserve">As an ambitious student dedicated to mastering the art of visual communication, I am confident that my technical abilities, cultural sensitivity, and eagerness to learn make me an ideal fit for your Videographer internship. I am excited about the prospect of bringing fresh perspectives while learning from Frankfurt’s media leaders. Thank you for considering my application as part of your Internship Application Letter process. I have attached my resume and portfolio for your review and welcome the opportunity to discuss how I can support your team’s vision during an interview at your convenience.</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in Frankfurt, Germany</dc:title>
  <dc:creator/>
  <cp:keywords/>
  <dcterms:created xsi:type="dcterms:W3CDTF">2026-07-19T02:03:49Z</dcterms:created>
  <dcterms:modified xsi:type="dcterms:W3CDTF">2026-07-19T02:03:49Z</dcterms:modified>
</cp:coreProperties>
</file>

<file path=docProps/custom.xml><?xml version="1.0" encoding="utf-8"?>
<Properties xmlns="http://schemas.openxmlformats.org/officeDocument/2006/custom-properties" xmlns:vt="http://schemas.openxmlformats.org/officeDocument/2006/docPropsVTypes"/>
</file>